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27"/>
        <w:gridCol w:w="1984"/>
        <w:gridCol w:w="1701"/>
      </w:tblGrid>
      <w:tr w:rsidR="005961B7" w:rsidRPr="003F363A" w14:paraId="5DAE8DAB" w14:textId="77777777" w:rsidTr="005961B7">
        <w:trPr>
          <w:trHeight w:val="284"/>
        </w:trPr>
        <w:tc>
          <w:tcPr>
            <w:tcW w:w="1702" w:type="dxa"/>
            <w:vMerge w:val="restart"/>
            <w:vAlign w:val="center"/>
          </w:tcPr>
          <w:p w14:paraId="39CC1834" w14:textId="77777777" w:rsidR="005961B7" w:rsidRPr="003F363A" w:rsidRDefault="005961B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4256F6B" wp14:editId="1B3024C7">
                  <wp:extent cx="842211" cy="84221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224" cy="848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7" w:type="dxa"/>
            <w:vMerge w:val="restart"/>
            <w:vAlign w:val="center"/>
          </w:tcPr>
          <w:p w14:paraId="65C95755" w14:textId="46C381AB" w:rsidR="005961B7" w:rsidRPr="005961B7" w:rsidRDefault="005961B7" w:rsidP="005961B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5961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 BÖLÜMÜ</w:t>
            </w:r>
          </w:p>
          <w:p w14:paraId="78284CEA" w14:textId="260860AA" w:rsidR="005961B7" w:rsidRPr="003F363A" w:rsidRDefault="005961B7" w:rsidP="005961B7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MİKRO SANTRİFÜJ CİHAZI KULLANMA TALİMATI</w:t>
            </w:r>
          </w:p>
        </w:tc>
        <w:tc>
          <w:tcPr>
            <w:tcW w:w="1984" w:type="dxa"/>
          </w:tcPr>
          <w:p w14:paraId="3D1BA292" w14:textId="77777777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</w:tcPr>
          <w:p w14:paraId="683894BA" w14:textId="33C1B54B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</w:t>
            </w: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89</w:t>
            </w:r>
          </w:p>
        </w:tc>
      </w:tr>
      <w:tr w:rsidR="005961B7" w:rsidRPr="003F363A" w14:paraId="010BE1EA" w14:textId="77777777" w:rsidTr="004B6C7A">
        <w:trPr>
          <w:trHeight w:val="284"/>
        </w:trPr>
        <w:tc>
          <w:tcPr>
            <w:tcW w:w="1702" w:type="dxa"/>
            <w:vMerge/>
          </w:tcPr>
          <w:p w14:paraId="0C7DBAC2" w14:textId="77777777" w:rsidR="005961B7" w:rsidRPr="003F363A" w:rsidRDefault="005961B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4E724B97" w14:textId="77777777" w:rsidR="005961B7" w:rsidRPr="003F363A" w:rsidRDefault="005961B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11CAB2A8" w14:textId="77777777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</w:tcPr>
          <w:p w14:paraId="28347F7F" w14:textId="6F6848B7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5961B7" w:rsidRPr="003F363A" w14:paraId="12332183" w14:textId="77777777" w:rsidTr="004B6C7A">
        <w:trPr>
          <w:trHeight w:val="284"/>
        </w:trPr>
        <w:tc>
          <w:tcPr>
            <w:tcW w:w="1702" w:type="dxa"/>
            <w:vMerge/>
          </w:tcPr>
          <w:p w14:paraId="3FE67904" w14:textId="77777777" w:rsidR="005961B7" w:rsidRPr="003F363A" w:rsidRDefault="005961B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07BD7256" w14:textId="77777777" w:rsidR="005961B7" w:rsidRPr="003F363A" w:rsidRDefault="005961B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09D8110E" w14:textId="77777777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</w:tcPr>
          <w:p w14:paraId="41130853" w14:textId="12A97D93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5961B7" w:rsidRPr="003F363A" w14:paraId="103A45D0" w14:textId="77777777" w:rsidTr="004B6C7A">
        <w:trPr>
          <w:trHeight w:val="284"/>
        </w:trPr>
        <w:tc>
          <w:tcPr>
            <w:tcW w:w="1702" w:type="dxa"/>
            <w:vMerge/>
          </w:tcPr>
          <w:p w14:paraId="4E994B65" w14:textId="77777777" w:rsidR="005961B7" w:rsidRPr="003F363A" w:rsidRDefault="005961B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69EE535B" w14:textId="77777777" w:rsidR="005961B7" w:rsidRPr="003F363A" w:rsidRDefault="005961B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7700B8F3" w14:textId="77777777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</w:tcPr>
          <w:p w14:paraId="71C43BE2" w14:textId="0B433544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5961B7" w:rsidRPr="003F363A" w14:paraId="4BCD82F1" w14:textId="77777777" w:rsidTr="004B6C7A">
        <w:trPr>
          <w:trHeight w:val="284"/>
        </w:trPr>
        <w:tc>
          <w:tcPr>
            <w:tcW w:w="1702" w:type="dxa"/>
            <w:vMerge/>
          </w:tcPr>
          <w:p w14:paraId="26950804" w14:textId="77777777" w:rsidR="005961B7" w:rsidRPr="003F363A" w:rsidRDefault="005961B7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3E6157EC" w14:textId="77777777" w:rsidR="005961B7" w:rsidRPr="003F363A" w:rsidRDefault="005961B7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3776C3BD" w14:textId="77777777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</w:tcPr>
          <w:p w14:paraId="623FFCAE" w14:textId="77777777" w:rsidR="005961B7" w:rsidRPr="005961B7" w:rsidRDefault="005961B7" w:rsidP="005961B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5961B7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</w:t>
            </w:r>
          </w:p>
        </w:tc>
      </w:tr>
    </w:tbl>
    <w:p w14:paraId="26252853" w14:textId="77777777" w:rsidR="005961B7" w:rsidRDefault="005961B7" w:rsidP="005961B7">
      <w:pPr>
        <w:rPr>
          <w:rFonts w:ascii="Times New Roman" w:hAnsi="Times New Roman" w:cs="Times New Roman"/>
          <w:sz w:val="24"/>
        </w:rPr>
      </w:pPr>
    </w:p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5961B7" w:rsidRPr="00E54F10" w14:paraId="580B11C4" w14:textId="77777777" w:rsidTr="004B6C7A">
        <w:tc>
          <w:tcPr>
            <w:tcW w:w="2943" w:type="dxa"/>
          </w:tcPr>
          <w:p w14:paraId="7A88CAA5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6CD31B9E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kro </w:t>
            </w:r>
            <w:proofErr w:type="spellStart"/>
            <w:r>
              <w:rPr>
                <w:rFonts w:ascii="Times New Roman" w:hAnsi="Times New Roman" w:cs="Times New Roman"/>
              </w:rPr>
              <w:t>satrifüj</w:t>
            </w:r>
            <w:proofErr w:type="spellEnd"/>
            <w:r w:rsidRPr="00E54F10">
              <w:rPr>
                <w:rFonts w:ascii="Times New Roman" w:hAnsi="Times New Roman" w:cs="Times New Roman"/>
              </w:rPr>
              <w:t xml:space="preserve"> /</w:t>
            </w:r>
            <w:r>
              <w:rPr>
                <w:rFonts w:ascii="Times New Roman" w:hAnsi="Times New Roman" w:cs="Times New Roman"/>
              </w:rPr>
              <w:t>FUGE M12P</w:t>
            </w:r>
            <w:r w:rsidRPr="00E54F10">
              <w:rPr>
                <w:rFonts w:ascii="Times New Roman" w:hAnsi="Times New Roman" w:cs="Times New Roman"/>
              </w:rPr>
              <w:t xml:space="preserve"> / </w:t>
            </w:r>
          </w:p>
          <w:p w14:paraId="79D76A04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253.3.</w:t>
            </w:r>
            <w:r>
              <w:rPr>
                <w:rFonts w:ascii="Times New Roman" w:hAnsi="Times New Roman" w:cs="Times New Roman"/>
              </w:rPr>
              <w:t>6</w:t>
            </w:r>
            <w:r w:rsidRPr="00E54F10">
              <w:rPr>
                <w:rFonts w:ascii="Times New Roman" w:hAnsi="Times New Roman" w:cs="Times New Roman"/>
              </w:rPr>
              <w:t>./1</w:t>
            </w:r>
            <w:r>
              <w:rPr>
                <w:rFonts w:ascii="Times New Roman" w:hAnsi="Times New Roman" w:cs="Times New Roman"/>
              </w:rPr>
              <w:t>7</w:t>
            </w:r>
            <w:r w:rsidRPr="00E54F1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7665</w:t>
            </w:r>
          </w:p>
        </w:tc>
      </w:tr>
      <w:tr w:rsidR="005961B7" w:rsidRPr="00E54F10" w14:paraId="22651502" w14:textId="77777777" w:rsidTr="004B6C7A">
        <w:tc>
          <w:tcPr>
            <w:tcW w:w="2943" w:type="dxa"/>
          </w:tcPr>
          <w:p w14:paraId="3BB55EDA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38049216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unelerin </w:t>
            </w:r>
            <w:proofErr w:type="spellStart"/>
            <w:r>
              <w:rPr>
                <w:rFonts w:ascii="Times New Roman" w:hAnsi="Times New Roman" w:cs="Times New Roman"/>
              </w:rPr>
              <w:t>homejen</w:t>
            </w:r>
            <w:proofErr w:type="spellEnd"/>
            <w:r>
              <w:rPr>
                <w:rFonts w:ascii="Times New Roman" w:hAnsi="Times New Roman" w:cs="Times New Roman"/>
              </w:rPr>
              <w:t xml:space="preserve"> olarak karışması işlemlerinde kullanılacaktır.</w:t>
            </w:r>
          </w:p>
        </w:tc>
      </w:tr>
      <w:tr w:rsidR="005961B7" w:rsidRPr="00E54F10" w14:paraId="5B5C6A2B" w14:textId="77777777" w:rsidTr="004B6C7A">
        <w:tc>
          <w:tcPr>
            <w:tcW w:w="2943" w:type="dxa"/>
          </w:tcPr>
          <w:p w14:paraId="1AE3BE5A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2E0A4742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5961B7" w:rsidRPr="00E54F10" w14:paraId="35360CC0" w14:textId="77777777" w:rsidTr="004B6C7A">
        <w:tc>
          <w:tcPr>
            <w:tcW w:w="2943" w:type="dxa"/>
          </w:tcPr>
          <w:p w14:paraId="0361E07F" w14:textId="7777777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5CEE18B0" w14:textId="45CB3607" w:rsidR="005961B7" w:rsidRPr="00E54F10" w:rsidRDefault="005961B7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</w:p>
        </w:tc>
      </w:tr>
    </w:tbl>
    <w:p w14:paraId="75940268" w14:textId="77777777" w:rsidR="005961B7" w:rsidRDefault="005961B7" w:rsidP="005961B7">
      <w:pPr>
        <w:rPr>
          <w:rFonts w:ascii="Times New Roman" w:hAnsi="Times New Roman" w:cs="Times New Roman"/>
          <w:sz w:val="24"/>
        </w:rPr>
      </w:pPr>
    </w:p>
    <w:p w14:paraId="5C377FDF" w14:textId="1FE490D3" w:rsidR="005961B7" w:rsidRPr="005961B7" w:rsidRDefault="005961B7" w:rsidP="005961B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961B7">
        <w:rPr>
          <w:rFonts w:ascii="Times New Roman" w:hAnsi="Times New Roman" w:cs="Times New Roman"/>
          <w:b/>
          <w:sz w:val="24"/>
          <w:szCs w:val="24"/>
        </w:rPr>
        <w:t>CİHAZIN KULLAN</w:t>
      </w:r>
      <w:r>
        <w:rPr>
          <w:rFonts w:ascii="Times New Roman" w:hAnsi="Times New Roman" w:cs="Times New Roman"/>
          <w:b/>
          <w:sz w:val="24"/>
          <w:szCs w:val="24"/>
        </w:rPr>
        <w:t>MA</w:t>
      </w:r>
      <w:r w:rsidRPr="005961B7">
        <w:rPr>
          <w:rFonts w:ascii="Times New Roman" w:hAnsi="Times New Roman" w:cs="Times New Roman"/>
          <w:b/>
          <w:sz w:val="24"/>
          <w:szCs w:val="24"/>
        </w:rPr>
        <w:t xml:space="preserve"> TALİMATI</w:t>
      </w:r>
    </w:p>
    <w:p w14:paraId="58316E71" w14:textId="77777777" w:rsidR="005961B7" w:rsidRPr="005961B7" w:rsidRDefault="005961B7" w:rsidP="005961B7">
      <w:pPr>
        <w:jc w:val="both"/>
        <w:rPr>
          <w:rFonts w:ascii="Times New Roman" w:hAnsi="Times New Roman" w:cs="Times New Roman"/>
          <w:sz w:val="24"/>
          <w:szCs w:val="24"/>
        </w:rPr>
      </w:pPr>
      <w:r w:rsidRPr="005961B7">
        <w:rPr>
          <w:rFonts w:ascii="Times New Roman" w:hAnsi="Times New Roman" w:cs="Times New Roman"/>
          <w:sz w:val="24"/>
          <w:szCs w:val="24"/>
        </w:rPr>
        <w:t>Santrifüj bilgisayara bağlandığında, santrifüjün düğmeleri etkisiz hale gelecektir. Bu işlemden sonra santrifüj software ile santrifüjü çalıştırabilirsiniz. Sadece “Stop/Open” tuşu sürdürülen işlemi durdurmak için kullanılabilir.</w:t>
      </w:r>
    </w:p>
    <w:p w14:paraId="7B66DC7C" w14:textId="77777777" w:rsidR="005961B7" w:rsidRPr="005961B7" w:rsidRDefault="005961B7" w:rsidP="005961B7">
      <w:pPr>
        <w:jc w:val="both"/>
        <w:rPr>
          <w:rFonts w:ascii="Times New Roman" w:hAnsi="Times New Roman" w:cs="Times New Roman"/>
          <w:sz w:val="24"/>
          <w:szCs w:val="24"/>
        </w:rPr>
      </w:pPr>
      <w:r w:rsidRPr="005961B7">
        <w:rPr>
          <w:rFonts w:ascii="Times New Roman" w:hAnsi="Times New Roman" w:cs="Times New Roman"/>
          <w:sz w:val="24"/>
          <w:szCs w:val="24"/>
        </w:rPr>
        <w:t>Software aracılığıyla sağlanan uzaktan işletim 4 satır ile 99 program arasından sizi program seçmeniz ve yapılandırmanız için etkin kılar. Bunun anlamı, değişik uygulama ve ihtiyaçlar için 4 farklı santrifüj dizileri ile programları ayarlamanızı sağlar. Aşağıdaki örnekleme nasıl program ayarlayabileceğinizi göstermektedir: 1. 1.Satır: 2 dakika 7 saniye boyunca santrifüjü 15000 RPM de çalıştır. 2. 2.Satır: İşlemden sonra, 30 saniye santrifüjü durdur. 3. 3.Satır: İşlemden sonra, 3 dakika 22 saniye boyunca santrifüjü 7500 RPM de çalıştır. 4. 4.Satır: İşlemden sonra, 4 dakika 15 saniye boyunca santrifüjü durdur.</w:t>
      </w:r>
    </w:p>
    <w:p w14:paraId="3989E1EA" w14:textId="23DA484B" w:rsidR="00970601" w:rsidRPr="00D350C9" w:rsidRDefault="00970601" w:rsidP="00970601">
      <w:pPr>
        <w:jc w:val="both"/>
        <w:rPr>
          <w:rFonts w:ascii="Times New Roman" w:hAnsi="Times New Roman" w:cs="Times New Roman"/>
          <w:sz w:val="24"/>
          <w:szCs w:val="24"/>
        </w:rPr>
      </w:pPr>
      <w:r w:rsidRPr="00D350C9">
        <w:rPr>
          <w:rFonts w:ascii="Times New Roman" w:hAnsi="Times New Roman" w:cs="Times New Roman"/>
          <w:sz w:val="24"/>
          <w:szCs w:val="24"/>
        </w:rPr>
        <w:t>.</w:t>
      </w:r>
    </w:p>
    <w:p w14:paraId="4355545D" w14:textId="3883D688" w:rsidR="00BB75D5" w:rsidRPr="00F23307" w:rsidRDefault="00BB75D5" w:rsidP="00F23307"/>
    <w:sectPr w:rsidR="00BB75D5" w:rsidRPr="00F233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F117E"/>
    <w:multiLevelType w:val="hybridMultilevel"/>
    <w:tmpl w:val="722C98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5"/>
  </w:num>
  <w:num w:numId="2">
    <w:abstractNumId w:val="15"/>
  </w:num>
  <w:num w:numId="3">
    <w:abstractNumId w:val="13"/>
  </w:num>
  <w:num w:numId="4">
    <w:abstractNumId w:val="7"/>
  </w:num>
  <w:num w:numId="5">
    <w:abstractNumId w:val="14"/>
  </w:num>
  <w:num w:numId="6">
    <w:abstractNumId w:val="16"/>
  </w:num>
  <w:num w:numId="7">
    <w:abstractNumId w:val="24"/>
  </w:num>
  <w:num w:numId="8">
    <w:abstractNumId w:val="30"/>
  </w:num>
  <w:num w:numId="9">
    <w:abstractNumId w:val="27"/>
  </w:num>
  <w:num w:numId="10">
    <w:abstractNumId w:val="3"/>
  </w:num>
  <w:num w:numId="11">
    <w:abstractNumId w:val="26"/>
  </w:num>
  <w:num w:numId="12">
    <w:abstractNumId w:val="12"/>
  </w:num>
  <w:num w:numId="13">
    <w:abstractNumId w:val="18"/>
  </w:num>
  <w:num w:numId="14">
    <w:abstractNumId w:val="34"/>
  </w:num>
  <w:num w:numId="15">
    <w:abstractNumId w:val="2"/>
  </w:num>
  <w:num w:numId="16">
    <w:abstractNumId w:val="6"/>
  </w:num>
  <w:num w:numId="17">
    <w:abstractNumId w:val="19"/>
  </w:num>
  <w:num w:numId="18">
    <w:abstractNumId w:val="1"/>
  </w:num>
  <w:num w:numId="19">
    <w:abstractNumId w:val="31"/>
  </w:num>
  <w:num w:numId="20">
    <w:abstractNumId w:val="29"/>
  </w:num>
  <w:num w:numId="21">
    <w:abstractNumId w:val="33"/>
  </w:num>
  <w:num w:numId="22">
    <w:abstractNumId w:val="17"/>
  </w:num>
  <w:num w:numId="23">
    <w:abstractNumId w:val="10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5"/>
  </w:num>
  <w:num w:numId="28">
    <w:abstractNumId w:val="8"/>
  </w:num>
  <w:num w:numId="29">
    <w:abstractNumId w:val="28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2"/>
  </w:num>
  <w:num w:numId="34">
    <w:abstractNumId w:val="21"/>
  </w:num>
  <w:num w:numId="35">
    <w:abstractNumId w:val="11"/>
  </w:num>
  <w:num w:numId="36">
    <w:abstractNumId w:val="22"/>
  </w:num>
  <w:num w:numId="37">
    <w:abstractNumId w:val="9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393B7C"/>
    <w:rsid w:val="003C1453"/>
    <w:rsid w:val="0048263D"/>
    <w:rsid w:val="004C4368"/>
    <w:rsid w:val="005961B7"/>
    <w:rsid w:val="00596F14"/>
    <w:rsid w:val="005E5F80"/>
    <w:rsid w:val="006016E3"/>
    <w:rsid w:val="007B0FCA"/>
    <w:rsid w:val="00852F03"/>
    <w:rsid w:val="0086594F"/>
    <w:rsid w:val="0089553F"/>
    <w:rsid w:val="0090774F"/>
    <w:rsid w:val="00970601"/>
    <w:rsid w:val="009D4B59"/>
    <w:rsid w:val="009D566E"/>
    <w:rsid w:val="00A23F20"/>
    <w:rsid w:val="00A91953"/>
    <w:rsid w:val="00B00518"/>
    <w:rsid w:val="00B830AE"/>
    <w:rsid w:val="00BB75D5"/>
    <w:rsid w:val="00C42170"/>
    <w:rsid w:val="00F23307"/>
    <w:rsid w:val="00F31FE0"/>
    <w:rsid w:val="00F84D56"/>
    <w:rsid w:val="00FD26C8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01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2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233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8:33:00Z</dcterms:created>
  <dcterms:modified xsi:type="dcterms:W3CDTF">2022-04-15T08:33:00Z</dcterms:modified>
</cp:coreProperties>
</file>